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661A20" w14:textId="77777777" w:rsidR="00BF54CB" w:rsidRPr="00BF54CB" w:rsidRDefault="00BF54CB" w:rsidP="00BF54CB">
      <w:pPr>
        <w:rPr>
          <w:b/>
          <w:bCs/>
        </w:rPr>
      </w:pPr>
      <w:r w:rsidRPr="00BF54CB">
        <w:rPr>
          <w:b/>
          <w:bCs/>
        </w:rPr>
        <w:t>Business Problem</w:t>
      </w:r>
    </w:p>
    <w:p w14:paraId="16050256" w14:textId="51EF4F1F" w:rsidR="00353E9E" w:rsidRDefault="00BF54CB" w:rsidP="00BF54CB">
      <w:r>
        <w:t>New York City is the largest city in the United States and one of the world</w:t>
      </w:r>
      <w:r>
        <w:t>'s</w:t>
      </w:r>
      <w:r>
        <w:t xml:space="preserve"> largest tourist destination</w:t>
      </w:r>
      <w:r>
        <w:t>s</w:t>
      </w:r>
      <w:r>
        <w:t xml:space="preserve">. There </w:t>
      </w:r>
      <w:r>
        <w:t>are</w:t>
      </w:r>
      <w:r>
        <w:t xml:space="preserve"> 65 Million Tourist</w:t>
      </w:r>
      <w:r>
        <w:t>s</w:t>
      </w:r>
      <w:r>
        <w:t xml:space="preserve"> to New York City a year. The heart of the destination in New York City is centered around Times Square and  Broadway. This area is known as the theater district. In 2019, 15 million attended a </w:t>
      </w:r>
      <w:proofErr w:type="spellStart"/>
      <w:r>
        <w:t>broadway</w:t>
      </w:r>
      <w:proofErr w:type="spellEnd"/>
      <w:r>
        <w:t xml:space="preserve"> show. There are numerous bars and rest</w:t>
      </w:r>
      <w:r>
        <w:t>a</w:t>
      </w:r>
      <w:r>
        <w:t>urants in the theater district. I want to know</w:t>
      </w:r>
      <w:r>
        <w:t xml:space="preserve"> what cuisine the restaurants are serving, the number of types of restaurants</w:t>
      </w:r>
      <w:r w:rsidR="001001E5">
        <w:t>,</w:t>
      </w:r>
      <w:r>
        <w:t xml:space="preserve"> and the price point. </w:t>
      </w:r>
    </w:p>
    <w:p w14:paraId="1956B7AD" w14:textId="52CE93A5" w:rsidR="00BF54CB" w:rsidRDefault="00BF54CB" w:rsidP="00BF54CB">
      <w:pPr>
        <w:rPr>
          <w:b/>
          <w:bCs/>
        </w:rPr>
      </w:pPr>
      <w:r w:rsidRPr="00BF54CB">
        <w:rPr>
          <w:b/>
          <w:bCs/>
        </w:rPr>
        <w:t>Questions</w:t>
      </w:r>
    </w:p>
    <w:p w14:paraId="5A0306C5" w14:textId="2D8D96B0" w:rsidR="00BF54CB" w:rsidRDefault="00BF54CB" w:rsidP="00BF54CB">
      <w:pPr>
        <w:pStyle w:val="ListParagraph"/>
        <w:numPr>
          <w:ilvl w:val="0"/>
          <w:numId w:val="1"/>
        </w:numPr>
      </w:pPr>
      <w:r w:rsidRPr="00BF54CB">
        <w:t>How many restaurants are in the theater district?</w:t>
      </w:r>
    </w:p>
    <w:p w14:paraId="2BDAB920" w14:textId="715BB0C1" w:rsidR="00BF54CB" w:rsidRPr="00BF54CB" w:rsidRDefault="00BF54CB" w:rsidP="00BF54CB">
      <w:pPr>
        <w:pStyle w:val="ListParagraph"/>
        <w:numPr>
          <w:ilvl w:val="0"/>
          <w:numId w:val="1"/>
        </w:numPr>
      </w:pPr>
      <w:r>
        <w:t>Where are they located</w:t>
      </w:r>
    </w:p>
    <w:p w14:paraId="3EFF845B" w14:textId="6A03A399" w:rsidR="00BF54CB" w:rsidRPr="00BF54CB" w:rsidRDefault="00BF54CB" w:rsidP="00BF54CB">
      <w:pPr>
        <w:pStyle w:val="ListParagraph"/>
        <w:numPr>
          <w:ilvl w:val="0"/>
          <w:numId w:val="1"/>
        </w:numPr>
      </w:pPr>
      <w:r w:rsidRPr="00BF54CB">
        <w:t>What cuisine are they serving?</w:t>
      </w:r>
    </w:p>
    <w:p w14:paraId="4C364332" w14:textId="39244DEC" w:rsidR="00BF54CB" w:rsidRPr="00BF54CB" w:rsidRDefault="00BF54CB" w:rsidP="00BF54CB">
      <w:pPr>
        <w:pStyle w:val="ListParagraph"/>
        <w:numPr>
          <w:ilvl w:val="0"/>
          <w:numId w:val="1"/>
        </w:numPr>
        <w:rPr>
          <w:b/>
          <w:bCs/>
        </w:rPr>
      </w:pPr>
      <w:r>
        <w:t>How expensive are the restaurants?</w:t>
      </w:r>
    </w:p>
    <w:sectPr w:rsidR="00BF54CB" w:rsidRPr="00BF54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E2278BF"/>
    <w:multiLevelType w:val="hybridMultilevel"/>
    <w:tmpl w:val="F878A942"/>
    <w:lvl w:ilvl="0" w:tplc="F9DE576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rA0NDG0sDA3MzA1NjdR0lEKTi0uzszPAykwrAUAfySbSiwAAAA="/>
  </w:docVars>
  <w:rsids>
    <w:rsidRoot w:val="00BF54CB"/>
    <w:rsid w:val="001001E5"/>
    <w:rsid w:val="00353E9E"/>
    <w:rsid w:val="00BF54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D456DA"/>
  <w15:chartTrackingRefBased/>
  <w15:docId w15:val="{7623503E-3CFB-4948-9721-7E4AD94B3D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54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03</Words>
  <Characters>589</Characters>
  <Application>Microsoft Office Word</Application>
  <DocSecurity>0</DocSecurity>
  <Lines>4</Lines>
  <Paragraphs>1</Paragraphs>
  <ScaleCrop>false</ScaleCrop>
  <Company/>
  <LinksUpToDate>false</LinksUpToDate>
  <CharactersWithSpaces>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Caminiti</dc:creator>
  <cp:keywords/>
  <dc:description/>
  <cp:lastModifiedBy>Matthew Caminiti</cp:lastModifiedBy>
  <cp:revision>2</cp:revision>
  <dcterms:created xsi:type="dcterms:W3CDTF">2020-07-11T04:09:00Z</dcterms:created>
  <dcterms:modified xsi:type="dcterms:W3CDTF">2020-07-11T04:22:00Z</dcterms:modified>
</cp:coreProperties>
</file>